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B16FE" w14:textId="38D6FE1E" w:rsidR="00C023A8" w:rsidRPr="00994D82" w:rsidRDefault="00C023A8" w:rsidP="00C023A8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CONTRACT ADDENDUM</w:t>
      </w:r>
    </w:p>
    <w:p w14:paraId="5C7E0782" w14:textId="3505299E" w:rsidR="00C023A8" w:rsidRDefault="007A7BEA" w:rsidP="00C023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TRACT ADDENDUM</w:t>
      </w:r>
    </w:p>
    <w:p w14:paraId="69F2DC2B" w14:textId="436E3996" w:rsidR="00C023A8" w:rsidRDefault="00C023A8" w:rsidP="00C023A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7A7BEA">
        <w:rPr>
          <w:rFonts w:asciiTheme="majorBidi" w:hAnsiTheme="majorBidi" w:cstheme="majorBidi"/>
          <w:sz w:val="24"/>
          <w:szCs w:val="24"/>
        </w:rPr>
        <w:t>Contract Addendum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7A7BEA">
        <w:rPr>
          <w:rFonts w:asciiTheme="majorBidi" w:hAnsiTheme="majorBidi" w:cstheme="majorBidi"/>
          <w:b/>
          <w:sz w:val="24"/>
          <w:szCs w:val="24"/>
        </w:rPr>
        <w:t>Contrac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7A7BEA">
        <w:rPr>
          <w:rFonts w:asciiTheme="majorBidi" w:hAnsiTheme="majorBidi" w:cstheme="majorBidi"/>
          <w:b/>
          <w:sz w:val="24"/>
          <w:szCs w:val="24"/>
        </w:rPr>
        <w:t>First Party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7A7BEA">
        <w:rPr>
          <w:rFonts w:asciiTheme="majorBidi" w:hAnsiTheme="majorBidi" w:cstheme="majorBidi"/>
          <w:b/>
          <w:sz w:val="24"/>
          <w:szCs w:val="24"/>
        </w:rPr>
        <w:t>Second Party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</w:t>
      </w:r>
      <w:r>
        <w:rPr>
          <w:rFonts w:asciiTheme="majorBidi" w:hAnsiTheme="majorBidi" w:cstheme="majorBidi"/>
          <w:b/>
          <w:bCs/>
          <w:sz w:val="24"/>
          <w:szCs w:val="24"/>
        </w:rPr>
        <w:t>Parties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76A40582" w14:textId="77777777" w:rsidR="007A7BEA" w:rsidRDefault="007A7BEA" w:rsidP="007A7BEA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90EB58E" w14:textId="2014910A" w:rsidR="007A7BEA" w:rsidRPr="007A7BEA" w:rsidRDefault="007A7BEA" w:rsidP="007A7BE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7A7BEA">
        <w:rPr>
          <w:rFonts w:asciiTheme="majorBidi" w:hAnsiTheme="majorBidi" w:cstheme="majorBidi"/>
          <w:sz w:val="24"/>
          <w:szCs w:val="24"/>
        </w:rPr>
        <w:t>Whereas,</w:t>
      </w:r>
      <w:proofErr w:type="gramEnd"/>
      <w:r w:rsidRPr="007A7BEA">
        <w:rPr>
          <w:rFonts w:asciiTheme="majorBidi" w:hAnsiTheme="majorBidi" w:cstheme="majorBidi"/>
          <w:sz w:val="24"/>
          <w:szCs w:val="24"/>
        </w:rPr>
        <w:t xml:space="preserve"> the Parties declare that this is the first amendment to the agreement. </w:t>
      </w:r>
    </w:p>
    <w:p w14:paraId="444C88E7" w14:textId="07C62925" w:rsidR="007A7BEA" w:rsidRDefault="007A7BEA" w:rsidP="007A7BE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A7BEA">
        <w:rPr>
          <w:rFonts w:asciiTheme="majorBidi" w:hAnsiTheme="majorBidi" w:cstheme="majorBidi"/>
          <w:b/>
          <w:bCs/>
          <w:sz w:val="24"/>
          <w:szCs w:val="24"/>
          <w:u w:val="single"/>
        </w:rPr>
        <w:t>BACKGROUND</w:t>
      </w:r>
    </w:p>
    <w:p w14:paraId="58251E99" w14:textId="101BC1C0" w:rsidR="007A7BEA" w:rsidRDefault="007A7BEA" w:rsidP="007A7BE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entered into an agreement dated 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 (hereinafter referred to as the “</w:t>
      </w:r>
      <w:r w:rsidRPr="007A7BEA">
        <w:rPr>
          <w:rFonts w:ascii="Times New Roman" w:eastAsia="Times New Roman" w:hAnsi="Times New Roman" w:cs="Times New Roman"/>
          <w:b/>
          <w:bCs/>
          <w:sz w:val="24"/>
          <w:szCs w:val="24"/>
        </w:rPr>
        <w:t>Original Agreement</w:t>
      </w:r>
      <w:r>
        <w:rPr>
          <w:rFonts w:ascii="Times New Roman" w:eastAsia="Times New Roman" w:hAnsi="Times New Roman" w:cs="Times New Roman"/>
          <w:sz w:val="24"/>
          <w:szCs w:val="24"/>
        </w:rPr>
        <w:t>” for the following purposes:</w:t>
      </w:r>
    </w:p>
    <w:p w14:paraId="75D35E89" w14:textId="48773277" w:rsidR="007A7BEA" w:rsidRPr="007A7BEA" w:rsidRDefault="007A7BEA" w:rsidP="007A7BEA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134D792E" w14:textId="2CFB8702" w:rsidR="007A7BEA" w:rsidRPr="007A7BEA" w:rsidRDefault="007A7BEA" w:rsidP="007A7BEA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073E7101" w14:textId="1FD7D7CC" w:rsidR="007A7BEA" w:rsidRPr="007A7BEA" w:rsidRDefault="007A7BEA" w:rsidP="007A7BEA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52190645" w14:textId="367E7B69" w:rsidR="007A7BEA" w:rsidRPr="007A7BEA" w:rsidRDefault="007A7BEA" w:rsidP="007A7BEA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030B5BEE" w14:textId="2D513DDE" w:rsidR="007A7BEA" w:rsidRPr="007A7BEA" w:rsidRDefault="007A7BEA" w:rsidP="007A7BEA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9F399" w14:textId="744E6923" w:rsidR="007A7BEA" w:rsidRPr="007A7BEA" w:rsidRDefault="007A7BEA" w:rsidP="007A7BE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A7BEA">
        <w:rPr>
          <w:rFonts w:asciiTheme="majorBidi" w:hAnsiTheme="majorBidi" w:cstheme="majorBidi"/>
          <w:b/>
          <w:bCs/>
          <w:sz w:val="24"/>
          <w:szCs w:val="24"/>
          <w:u w:val="single"/>
        </w:rPr>
        <w:t>AMENDMENTS</w:t>
      </w:r>
    </w:p>
    <w:p w14:paraId="1835B7AE" w14:textId="03DBC1B4" w:rsidR="007A7BEA" w:rsidRDefault="007A7BEA" w:rsidP="007A7BEA">
      <w:pPr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Whereas,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the Parties agree to amend the Original Agreement as follows:</w:t>
      </w:r>
    </w:p>
    <w:p w14:paraId="302D96AA" w14:textId="255B4719" w:rsidR="007A7BEA" w:rsidRDefault="007A7BEA" w:rsidP="007A7BE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7FC0B5B" w14:textId="0180B450" w:rsidR="007A7BEA" w:rsidRDefault="007A7BEA" w:rsidP="007A7BEA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A7BEA">
        <w:rPr>
          <w:rFonts w:asciiTheme="majorBidi" w:hAnsiTheme="majorBidi" w:cstheme="majorBidi"/>
          <w:b/>
          <w:bCs/>
          <w:sz w:val="24"/>
          <w:szCs w:val="24"/>
          <w:u w:val="single"/>
        </w:rPr>
        <w:t>OTHER CHANGES</w:t>
      </w:r>
    </w:p>
    <w:p w14:paraId="41921D74" w14:textId="68798109" w:rsidR="007A7BEA" w:rsidRPr="00392BAF" w:rsidRDefault="007A7BEA" w:rsidP="00392BA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92BAF">
        <w:rPr>
          <w:rFonts w:asciiTheme="majorBidi" w:hAnsiTheme="majorBidi" w:cstheme="majorBidi"/>
          <w:sz w:val="24"/>
          <w:szCs w:val="24"/>
        </w:rPr>
        <w:t xml:space="preserve">The Parties agree that other than the aforementioned changes present under “Amendments” in this Contract, all of the clauses and/or articles of the Original Agreement will remain unchanged and fully binding. </w:t>
      </w:r>
    </w:p>
    <w:p w14:paraId="5A1D4617" w14:textId="77777777" w:rsidR="00503DA7" w:rsidRDefault="00503DA7" w:rsidP="00503DA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5DB92D35" w14:textId="2F9470F6" w:rsidR="00C023A8" w:rsidRPr="00503DA7" w:rsidRDefault="00503DA7" w:rsidP="00503DA7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  <w:r w:rsidR="00C023A8" w:rsidRPr="00503DA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EA8CDD7" w14:textId="77777777" w:rsidR="00503DA7" w:rsidRDefault="00503DA7" w:rsidP="00503DA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6CED7583" w14:textId="77777777" w:rsidR="00503DA7" w:rsidRPr="006D4308" w:rsidRDefault="00000000" w:rsidP="00503DA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="00503DA7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503DA7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3DA7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503DA7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503DA7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503DA7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6CC21C92" w14:textId="77777777" w:rsidR="00503DA7" w:rsidRPr="00641750" w:rsidRDefault="00503DA7" w:rsidP="00503DA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lastRenderedPageBreak/>
        <w:t>________________.</w:t>
      </w:r>
    </w:p>
    <w:p w14:paraId="52F0AE4D" w14:textId="77777777" w:rsidR="00C023A8" w:rsidRPr="00093E88" w:rsidRDefault="00C023A8" w:rsidP="00C023A8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765BA589" w14:textId="77777777" w:rsidR="00C023A8" w:rsidRPr="001671A0" w:rsidRDefault="00C023A8" w:rsidP="00C023A8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671A0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34EA6DF5" w14:textId="77777777" w:rsidR="00C023A8" w:rsidRPr="001671A0" w:rsidRDefault="00C023A8" w:rsidP="00C023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671A0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C023A8" w14:paraId="5000A549" w14:textId="77777777" w:rsidTr="00B76003">
        <w:tc>
          <w:tcPr>
            <w:tcW w:w="4788" w:type="dxa"/>
          </w:tcPr>
          <w:p w14:paraId="20892D24" w14:textId="77777777" w:rsidR="00C023A8" w:rsidRDefault="00C023A8" w:rsidP="007A7BE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9958F73" w14:textId="4532C35E" w:rsidR="00C023A8" w:rsidRDefault="007A7BEA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rst Party</w:t>
            </w:r>
            <w:r w:rsidR="00C023A8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C023A8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09AD12A9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B195BD" w14:textId="2690FFEB" w:rsidR="00C023A8" w:rsidRDefault="007A7BEA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cond Party</w:t>
            </w:r>
          </w:p>
          <w:p w14:paraId="6ACA6446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175D1DB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C023A8" w14:paraId="25170F93" w14:textId="77777777" w:rsidTr="00B76003">
        <w:tc>
          <w:tcPr>
            <w:tcW w:w="4788" w:type="dxa"/>
          </w:tcPr>
          <w:p w14:paraId="43D1BC8F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3B8806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66DE325B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53EC7A3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047DBEB7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670A27C1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A3F693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C37289D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B1DE640" w14:textId="77777777" w:rsidR="00C023A8" w:rsidRDefault="00C023A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00BD4A94" w14:textId="77777777" w:rsidR="00C023A8" w:rsidRDefault="00C023A8" w:rsidP="00C023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0"/>
    <w:p w14:paraId="13125C63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9635A"/>
    <w:multiLevelType w:val="hybridMultilevel"/>
    <w:tmpl w:val="0D26AC7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8023923">
    <w:abstractNumId w:val="2"/>
  </w:num>
  <w:num w:numId="2" w16cid:durableId="1901398329">
    <w:abstractNumId w:val="1"/>
  </w:num>
  <w:num w:numId="3" w16cid:durableId="1428115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zQxtTQzMzCyMDJT0lEKTi0uzszPAykwqgUAp7kKzCwAAAA="/>
  </w:docVars>
  <w:rsids>
    <w:rsidRoot w:val="00C023A8"/>
    <w:rsid w:val="00077A89"/>
    <w:rsid w:val="0038791F"/>
    <w:rsid w:val="00392BAF"/>
    <w:rsid w:val="004D4B78"/>
    <w:rsid w:val="00503DA7"/>
    <w:rsid w:val="006603F0"/>
    <w:rsid w:val="0066210B"/>
    <w:rsid w:val="00734C30"/>
    <w:rsid w:val="007A7BEA"/>
    <w:rsid w:val="009A6CF0"/>
    <w:rsid w:val="00A82DD0"/>
    <w:rsid w:val="00C023A8"/>
    <w:rsid w:val="00CB1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537E5"/>
  <w15:chartTrackingRefBased/>
  <w15:docId w15:val="{896315E2-1CA5-40E6-A0BA-85BB21F10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3A8"/>
    <w:pPr>
      <w:ind w:left="720"/>
      <w:contextualSpacing/>
    </w:pPr>
  </w:style>
  <w:style w:type="table" w:styleId="TableGrid">
    <w:name w:val="Table Grid"/>
    <w:basedOn w:val="TableNormal"/>
    <w:uiPriority w:val="39"/>
    <w:rsid w:val="00C02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05T00:01:00Z</dcterms:created>
  <dcterms:modified xsi:type="dcterms:W3CDTF">2022-12-24T23:00:00Z</dcterms:modified>
</cp:coreProperties>
</file>